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osition</w:t>
      </w:r>
      <w:r>
        <w:t xml:space="preserve"> </w:t>
      </w:r>
      <w:r>
        <w:t xml:space="preserve">in</w:t>
      </w:r>
      <w:r>
        <w:t xml:space="preserve"> </w:t>
      </w:r>
      <w:r>
        <w:t xml:space="preserve">Abuja,</w:t>
      </w:r>
      <w:r>
        <w:t xml:space="preserve"> </w:t>
      </w:r>
      <w:r>
        <w:t xml:space="preserve">Nigeria</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 (City, State)</w:t>
      </w:r>
      <w:r>
        <w:br/>
      </w:r>
      <w:r>
        <w:t xml:space="preserve">Phone Number | Email Address | LinkedIn Profile (Optional)</w:t>
      </w:r>
    </w:p>
    <w:p>
      <w:pPr>
        <w:pStyle w:val="BodyText"/>
      </w:pPr>
      <w:r>
        <w:t xml:space="preserve">Date: [Current Date]</w:t>
      </w:r>
    </w:p>
    <w:p>
      <w:pPr>
        <w:pStyle w:val="BodyText"/>
      </w:pPr>
      <w:r>
        <w:t xml:space="preserve">Hiring Manager</w:t>
      </w:r>
      <w:r>
        <w:br/>
      </w:r>
      <w:r>
        <w:t xml:space="preserve">[Organization Name]</w:t>
      </w:r>
      <w:r>
        <w:br/>
      </w:r>
      <w:r>
        <w:t xml:space="preserve">Organization Address</w:t>
      </w:r>
      <w:r>
        <w:br/>
      </w:r>
      <w:r>
        <w:t xml:space="preserve">Abuja, Federal Capital Territory, Nigeria</w:t>
      </w:r>
    </w:p>
    <w:bookmarkStart w:id="21" w:name="X014d0a46ef7bfe1a5d52b4bed5341ffa05c7b8e"/>
    <w:p>
      <w:pPr>
        <w:pStyle w:val="Heading2"/>
      </w:pPr>
      <w:r>
        <w:t xml:space="preserve">Application for Psychology Internship Position</w:t>
      </w:r>
    </w:p>
    <w:p>
      <w:pPr>
        <w:pStyle w:val="FirstParagraph"/>
      </w:pPr>
      <w:r>
        <w:t xml:space="preserve">Dear Hiring Manager,</w:t>
      </w:r>
    </w:p>
    <w:p>
      <w:pPr>
        <w:pStyle w:val="BodyText"/>
      </w:pPr>
      <w:r>
        <w:t xml:space="preserve">I am writing to express my enthusiastic interest in the Psychology Internship position at your esteemed organization, as advertised on [Platform where advertisement was seen - e.g., LinkedIn, NIMH website]. As a highly motivated and dedicated final-year Psychology student at the University of Abuja with a profound commitment to mental health advancement in Nigeria, I am confident that my academic background, practical skills, and deep understanding of Nigeria Abuja's unique psychological landscape make me an ideal candidate for this internship opportunity. This Internship Application Letter represents not just a formal submission, but a passionate declaration of my intent to contribute meaningfully to the mental health ecosystem within the heart of Nigeria's political and administrative center.</w:t>
      </w:r>
    </w:p>
    <w:p>
      <w:pPr>
        <w:pStyle w:val="BodyText"/>
      </w:pPr>
      <w:r>
        <w:t xml:space="preserve">My academic journey at the University of Abuja has equipped me with comprehensive theoretical knowledge across clinical psychology, community mental health, and psychological assessment. I have consistently maintained a 3.8 GPA in my Bachelor of Science in Psychology program, with honors in courses such as "Counseling Techniques," "Abnormal Psychology," and "Psychological Assessment &amp; Testing." Crucially, my curriculum emphasized Nigeria's specific mental health challenges – including post-conflict trauma from Northern Nigeria's security dynamics, urban stressors prevalent in Abuja's rapidly growing metropolis, and culturally sensitive interventions for diverse ethnic groups. This contextual learning has been reinforced by my active participation in the University of Abuja Psychology Society, where I organized three community outreach events addressing adolescent mental health concerns at local schools in Garki and Wuse Areas.</w:t>
      </w:r>
    </w:p>
    <w:p>
      <w:pPr>
        <w:pStyle w:val="BodyText"/>
      </w:pPr>
      <w:r>
        <w:t xml:space="preserve">My practical experience directly aligns with the requirements of a Psychology intern role in Nigeria Abuja. During my previous summer internship at the National Institute for Medical Research (NIMR) Abuja, I assisted clinical psychologists in conducting psychological screenings for trauma-affected refugees from neighboring countries – a critical need given Nigeria's position as Africa's largest host of displaced persons. I developed proficiency in administering and scoring the Hopkins Symptom Checklist (HSCL-25), maintaining confidential records using WHO mental health assessment frameworks, and supporting group therapy sessions focused on grief counseling. Additionally, I volunteered at the Abuja Community Mental Health Center for six months, where I observed therapeutic interventions for common disorders like depression (affecting 37% of adults in Nigeria per NIMH data) and anxiety within urban Nigerian contexts. These experiences taught me to navigate the cultural nuances of mental health care in Nigeria – understanding how traditional beliefs interact with clinical practice, recognizing stigma barriers specific to our communities, and adapting communication styles for diverse clients across Abuja's social spectrum.</w:t>
      </w:r>
    </w:p>
    <w:p>
      <w:pPr>
        <w:pStyle w:val="BodyText"/>
      </w:pPr>
      <w:r>
        <w:t xml:space="preserve">What truly sets my application apart is my deep commitment to addressing Nigeria Abuja's specific mental health infrastructure gaps. I have conducted independent research on the accessibility of psychological services in FCT, revealing that while 120+ private clinics exist, only 35% offer culturally competent care for Nigeria's 250+ ethnic groups. In my final-year project titled "Bridging the Gap: Integrating Traditional Healers with Modern Psychology in Abuja," I proposed a collaborative model to increase service reach – a concept now being piloted by the Abuja State Mental Health Commission. This passion drives me to seek an internship where I can directly contribute to initiatives addressing critical needs like adolescent suicide prevention (a 20% increase reported in FCT between 2021-2023) and workplace mental wellness for Abuja's expanding civil service. My fluency in English and Hausa, combined with my understanding of Yoruba cultural norms, positions me to effectively engage across Abuja's diverse population.</w:t>
      </w:r>
    </w:p>
    <w:p>
      <w:pPr>
        <w:pStyle w:val="BodyText"/>
      </w:pPr>
      <w:r>
        <w:t xml:space="preserve">I am particularly drawn to your organization because of your pioneering work on the "Abuja Mental Health Initiative" – especially the school-based counseling program recently launched in 30 public schools across Maitama and Asokoro. Your commitment to early intervention aligns perfectly with my professional vision, and I am eager to learn from your clinical team while contributing my skills in community engagement. My technical proficiency includes SPSS for data analysis, Microsoft Teams for telehealth coordination (relevant given Nigeria's growing digital health adoption), and experience using the WHO Mental Health Gap Action Programme (mhGAP) tools – all assets I can immediately apply to support your mission.</w:t>
      </w:r>
    </w:p>
    <w:p>
      <w:pPr>
        <w:pStyle w:val="BodyText"/>
      </w:pPr>
      <w:r>
        <w:t xml:space="preserve">As a native of Abuja who has witnessed firsthand both the remarkable progress and persistent challenges in our mental healthcare system, I bring not only academic rigor but also authentic local insight. My family's history in Abuja's healthcare sector (my mother is a community nurse at Garko General Hospital) instilled in me early the value of compassionate, locally-rooted service. I understand that becoming a Psychologist in Nigeria isn't merely about clinical skills; it requires deep cultural intelligence, resilience to operate within resource constraints, and an unwavering belief in our communities' capacity for healing. This Internship Application Letter embodies my promise to approach this role with humility, diligence, and the specific passion needed to support Nigeria Abuja's mental health evolution.</w:t>
      </w:r>
    </w:p>
    <w:p>
      <w:pPr>
        <w:pStyle w:val="BodyText"/>
      </w:pPr>
      <w:r>
        <w:t xml:space="preserve">I am eager to bring my dedication, cultural fluency, and academic foundation to your team. I have attached my resume detailing further qualifications and references from two clinical supervisors who can speak to my readiness for this internship. Thank you for considering my application. I welcome the opportunity to discuss how my proactive approach and commitment to transforming mental healthcare in Nigeria Abuja can benefit your organization, and I look forward to scheduling an interview at your earliest convenience.</w:t>
      </w:r>
    </w:p>
    <w:p>
      <w:pPr>
        <w:pStyle w:val="BodyText"/>
      </w:pPr>
      <w:r>
        <w:t xml:space="preserve">Sincerely,</w:t>
      </w:r>
      <w:r>
        <w:br/>
      </w:r>
      <w:r>
        <w:br/>
      </w:r>
      <w:r>
        <w:t xml:space="preserve">Your Full Name</w:t>
      </w:r>
      <w:r>
        <w:br/>
      </w:r>
      <w:r>
        <w:t xml:space="preserve">(Signature if submitting hard cop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y Position in Abuja, Nigeria</dc:title>
  <dc:creator/>
  <dc:language>en</dc:language>
  <cp:keywords/>
  <dcterms:created xsi:type="dcterms:W3CDTF">2026-07-23T05:34:55Z</dcterms:created>
  <dcterms:modified xsi:type="dcterms:W3CDTF">2026-07-23T05:34:55Z</dcterms:modified>
</cp:coreProperties>
</file>

<file path=docProps/custom.xml><?xml version="1.0" encoding="utf-8"?>
<Properties xmlns="http://schemas.openxmlformats.org/officeDocument/2006/custom-properties" xmlns:vt="http://schemas.openxmlformats.org/officeDocument/2006/docPropsVTypes"/>
</file>